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8AA03" w14:textId="38806AC9" w:rsidR="001A7ECE" w:rsidRDefault="00B35228">
      <w:r>
        <w:rPr>
          <w:noProof/>
        </w:rPr>
        <w:drawing>
          <wp:inline distT="0" distB="0" distL="0" distR="0" wp14:anchorId="318D6C66" wp14:editId="6B81C217">
            <wp:extent cx="6645910" cy="34639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5AD1B" w14:textId="7326D4E1" w:rsidR="00B35228" w:rsidRDefault="00B35228">
      <w:r>
        <w:rPr>
          <w:noProof/>
        </w:rPr>
        <w:drawing>
          <wp:inline distT="0" distB="0" distL="0" distR="0" wp14:anchorId="1110C7C8" wp14:editId="60A348A5">
            <wp:extent cx="6645910" cy="34639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AE01" w14:textId="4F8FAF6B" w:rsidR="00B35228" w:rsidRDefault="00B35228">
      <w:r>
        <w:rPr>
          <w:noProof/>
        </w:rPr>
        <w:lastRenderedPageBreak/>
        <w:drawing>
          <wp:inline distT="0" distB="0" distL="0" distR="0" wp14:anchorId="47CC284C" wp14:editId="5B00FA50">
            <wp:extent cx="6645910" cy="346392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8C56" w14:textId="6BFFD1E2" w:rsidR="00B35228" w:rsidRDefault="00B35228">
      <w:r>
        <w:rPr>
          <w:noProof/>
        </w:rPr>
        <w:drawing>
          <wp:inline distT="0" distB="0" distL="0" distR="0" wp14:anchorId="7ADE8ECD" wp14:editId="0C6B6A44">
            <wp:extent cx="6645910" cy="34639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A9BC" w14:textId="06AD913D" w:rsidR="00B35228" w:rsidRDefault="00B35228">
      <w:r>
        <w:rPr>
          <w:noProof/>
        </w:rPr>
        <w:lastRenderedPageBreak/>
        <w:drawing>
          <wp:inline distT="0" distB="0" distL="0" distR="0" wp14:anchorId="72E5387D" wp14:editId="3257E1BC">
            <wp:extent cx="6645910" cy="34639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7D10F7" wp14:editId="0A95E3F8">
            <wp:extent cx="6645910" cy="346392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DBF6B4" wp14:editId="53F55AE9">
            <wp:extent cx="6645910" cy="346392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9768D" w14:textId="5B21E795" w:rsidR="00B35228" w:rsidRDefault="00B35228">
      <w:r>
        <w:rPr>
          <w:noProof/>
        </w:rPr>
        <w:drawing>
          <wp:inline distT="0" distB="0" distL="0" distR="0" wp14:anchorId="60ED7108" wp14:editId="318875F4">
            <wp:extent cx="6645910" cy="34639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2615" w14:textId="0BFF65A1" w:rsidR="00B35228" w:rsidRDefault="005D43B3">
      <w:r>
        <w:rPr>
          <w:noProof/>
        </w:rPr>
        <w:lastRenderedPageBreak/>
        <w:drawing>
          <wp:inline distT="0" distB="0" distL="0" distR="0" wp14:anchorId="02D6DDC6" wp14:editId="20482D52">
            <wp:extent cx="6645910" cy="48012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A85DD" w14:textId="38289F22" w:rsidR="005D43B3" w:rsidRDefault="005D43B3">
      <w:r>
        <w:rPr>
          <w:noProof/>
        </w:rPr>
        <w:drawing>
          <wp:inline distT="0" distB="0" distL="0" distR="0" wp14:anchorId="2A1A7538" wp14:editId="2D44817F">
            <wp:extent cx="6645910" cy="48012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A576" w14:textId="763AC0F2" w:rsidR="005D43B3" w:rsidRDefault="005D43B3">
      <w:r>
        <w:rPr>
          <w:noProof/>
        </w:rPr>
        <w:lastRenderedPageBreak/>
        <w:drawing>
          <wp:inline distT="0" distB="0" distL="0" distR="0" wp14:anchorId="7BF6E923" wp14:editId="6189958A">
            <wp:extent cx="6645910" cy="480123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900BF" w14:textId="3865D282" w:rsidR="005D43B3" w:rsidRDefault="005D43B3">
      <w:r>
        <w:rPr>
          <w:noProof/>
        </w:rPr>
        <w:drawing>
          <wp:inline distT="0" distB="0" distL="0" distR="0" wp14:anchorId="6CF2F007" wp14:editId="223723D1">
            <wp:extent cx="6645910" cy="48012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986F1" w14:textId="769A2317" w:rsidR="005D43B3" w:rsidRDefault="00D8469D">
      <w:r>
        <w:rPr>
          <w:noProof/>
        </w:rPr>
        <w:lastRenderedPageBreak/>
        <w:drawing>
          <wp:inline distT="0" distB="0" distL="0" distR="0" wp14:anchorId="5502044B" wp14:editId="079B946F">
            <wp:extent cx="6645910" cy="480123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10F1C" w14:textId="5908CF08" w:rsidR="00D8469D" w:rsidRDefault="00D8469D">
      <w:r>
        <w:rPr>
          <w:noProof/>
        </w:rPr>
        <w:drawing>
          <wp:inline distT="0" distB="0" distL="0" distR="0" wp14:anchorId="53A1F145" wp14:editId="5C4B8A63">
            <wp:extent cx="6645910" cy="48012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B594C" w14:textId="22A0906B" w:rsidR="00D8469D" w:rsidRDefault="00D8469D">
      <w:r>
        <w:rPr>
          <w:noProof/>
        </w:rPr>
        <w:lastRenderedPageBreak/>
        <w:drawing>
          <wp:inline distT="0" distB="0" distL="0" distR="0" wp14:anchorId="2C6D966A" wp14:editId="74740995">
            <wp:extent cx="6645910" cy="480123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112F2" w14:textId="2A8B345C" w:rsidR="00D8469D" w:rsidRDefault="00D8469D">
      <w:r>
        <w:rPr>
          <w:noProof/>
        </w:rPr>
        <w:drawing>
          <wp:inline distT="0" distB="0" distL="0" distR="0" wp14:anchorId="71B170AD" wp14:editId="29F1565F">
            <wp:extent cx="6645910" cy="48012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6997" w14:textId="3D583C3C" w:rsidR="00D8469D" w:rsidRDefault="00322888">
      <w:r>
        <w:rPr>
          <w:noProof/>
        </w:rPr>
        <w:lastRenderedPageBreak/>
        <w:drawing>
          <wp:inline distT="0" distB="0" distL="0" distR="0" wp14:anchorId="5AA4BC78" wp14:editId="361777B5">
            <wp:extent cx="6645910" cy="480123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BAFB2" w14:textId="3B77F4F5" w:rsidR="00322888" w:rsidRDefault="00B21E9B">
      <w:r>
        <w:rPr>
          <w:noProof/>
        </w:rPr>
        <w:drawing>
          <wp:inline distT="0" distB="0" distL="0" distR="0" wp14:anchorId="66133291" wp14:editId="69068DBA">
            <wp:extent cx="6645910" cy="480123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D336C" w14:textId="76C1BCAF" w:rsidR="00B21E9B" w:rsidRDefault="00B21E9B">
      <w:r>
        <w:rPr>
          <w:noProof/>
        </w:rPr>
        <w:lastRenderedPageBreak/>
        <w:drawing>
          <wp:inline distT="0" distB="0" distL="0" distR="0" wp14:anchorId="38176450" wp14:editId="429C06E8">
            <wp:extent cx="6645910" cy="48012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06D94" w14:textId="3931D55B" w:rsidR="00B21E9B" w:rsidRDefault="00B21E9B">
      <w:r>
        <w:rPr>
          <w:noProof/>
        </w:rPr>
        <w:drawing>
          <wp:inline distT="0" distB="0" distL="0" distR="0" wp14:anchorId="1EB3B387" wp14:editId="776A043F">
            <wp:extent cx="6645910" cy="480123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2D043" w14:textId="02B910C4" w:rsidR="00B21E9B" w:rsidRDefault="00B21E9B">
      <w:r>
        <w:rPr>
          <w:noProof/>
        </w:rPr>
        <w:lastRenderedPageBreak/>
        <w:drawing>
          <wp:inline distT="0" distB="0" distL="0" distR="0" wp14:anchorId="3C903E46" wp14:editId="1A066763">
            <wp:extent cx="6645910" cy="480123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54D78" w14:textId="67E40622" w:rsidR="00522700" w:rsidRDefault="00522700" w:rsidP="00522700">
      <w:pPr>
        <w:jc w:val="center"/>
      </w:pPr>
      <w:r>
        <w:rPr>
          <w:noProof/>
        </w:rPr>
        <w:drawing>
          <wp:inline distT="0" distB="0" distL="0" distR="0" wp14:anchorId="11E4D6D0" wp14:editId="69F8454F">
            <wp:extent cx="6645910" cy="48012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4240B" w14:textId="3AF5E2CF" w:rsidR="00E43990" w:rsidRDefault="00E43990" w:rsidP="00522700">
      <w:pPr>
        <w:jc w:val="center"/>
      </w:pPr>
      <w:r>
        <w:lastRenderedPageBreak/>
        <w:t xml:space="preserve">TREE </w:t>
      </w:r>
      <w:r w:rsidR="00A81366">
        <w:t>Deviance split</w:t>
      </w:r>
    </w:p>
    <w:p w14:paraId="31CC23CA" w14:textId="16AD3390" w:rsidR="00E43990" w:rsidRDefault="00E43990" w:rsidP="00522700">
      <w:pPr>
        <w:jc w:val="center"/>
      </w:pPr>
      <w:r>
        <w:rPr>
          <w:noProof/>
        </w:rPr>
        <w:drawing>
          <wp:inline distT="0" distB="0" distL="0" distR="0" wp14:anchorId="00591256" wp14:editId="507AF2DC">
            <wp:extent cx="6645910" cy="34639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3EEE" w14:textId="77777777" w:rsidR="000009AB" w:rsidRPr="000009AB" w:rsidRDefault="000009AB" w:rsidP="00000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</w:pPr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         </w:t>
      </w:r>
      <w:proofErr w:type="spellStart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>Pred:no</w:t>
      </w:r>
      <w:proofErr w:type="spellEnd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</w:t>
      </w:r>
      <w:proofErr w:type="spellStart"/>
      <w:proofErr w:type="gramStart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>Pred:yes</w:t>
      </w:r>
      <w:proofErr w:type="spellEnd"/>
      <w:proofErr w:type="gramEnd"/>
    </w:p>
    <w:p w14:paraId="0E681CA9" w14:textId="77777777" w:rsidR="000009AB" w:rsidRPr="000009AB" w:rsidRDefault="000009AB" w:rsidP="00000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</w:pPr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</w:t>
      </w:r>
      <w:proofErr w:type="spellStart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>Actual:no</w:t>
      </w:r>
      <w:proofErr w:type="spellEnd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   7562      400</w:t>
      </w:r>
    </w:p>
    <w:p w14:paraId="37F6171C" w14:textId="0AD18B30" w:rsidR="00226A39" w:rsidRPr="00930DC7" w:rsidRDefault="000009AB" w:rsidP="00930D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AU" w:bidi="gu-IN"/>
        </w:rPr>
      </w:pPr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</w:t>
      </w:r>
      <w:proofErr w:type="spellStart"/>
      <w:proofErr w:type="gramStart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>Actual:yes</w:t>
      </w:r>
      <w:proofErr w:type="spellEnd"/>
      <w:proofErr w:type="gramEnd"/>
      <w:r w:rsidRPr="000009A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   608      473</w:t>
      </w:r>
      <w:r w:rsidR="00930D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AU" w:bidi="gu-IN"/>
        </w:rPr>
        <w:t xml:space="preserve">                                       </w:t>
      </w:r>
      <w:r>
        <w:t xml:space="preserve">ACCURACY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8.85326</w:t>
      </w:r>
    </w:p>
    <w:p w14:paraId="4D470F97" w14:textId="77777777" w:rsidR="00930DC7" w:rsidRDefault="00930DC7" w:rsidP="00226A39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</w:p>
    <w:p w14:paraId="5D95B597" w14:textId="23D569C2" w:rsidR="00226A39" w:rsidRPr="00226A39" w:rsidRDefault="00226A39" w:rsidP="00226A39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  y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5364462F" w14:textId="1865AB32" w:rsidR="00226A39" w:rsidRDefault="00226A39" w:rsidP="00226A39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110  93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064A7803" w14:textId="2D14535E" w:rsidR="000009AB" w:rsidRPr="0008355F" w:rsidRDefault="00942C86" w:rsidP="00942C86">
      <w:pPr>
        <w:jc w:val="center"/>
        <w:rPr>
          <w:b/>
          <w:bCs/>
        </w:rPr>
      </w:pPr>
      <w:r w:rsidRPr="0008355F">
        <w:rPr>
          <w:b/>
          <w:bCs/>
        </w:rPr>
        <w:t>TREE GINI INDEX</w:t>
      </w:r>
    </w:p>
    <w:p w14:paraId="22D228C6" w14:textId="77777777" w:rsidR="00E42391" w:rsidRDefault="0008355F" w:rsidP="00E42391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2362CF37" wp14:editId="499681A5">
            <wp:extent cx="6645910" cy="34639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2391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</w:p>
    <w:p w14:paraId="7372FBC8" w14:textId="77777777" w:rsidR="00E42391" w:rsidRPr="002F015D" w:rsidRDefault="00E42391" w:rsidP="00E42391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no</w:t>
      </w:r>
      <w:proofErr w:type="spellEnd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yes</w:t>
      </w:r>
      <w:proofErr w:type="spellEnd"/>
      <w:proofErr w:type="gramEnd"/>
    </w:p>
    <w:p w14:paraId="1D322F47" w14:textId="77777777" w:rsidR="00E42391" w:rsidRPr="002F015D" w:rsidRDefault="00E42391" w:rsidP="00E42391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no</w:t>
      </w:r>
      <w:proofErr w:type="spellEnd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7869       93</w:t>
      </w:r>
    </w:p>
    <w:p w14:paraId="2C22760B" w14:textId="2F7947A2" w:rsidR="00E42391" w:rsidRDefault="00E42391" w:rsidP="00E42391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proofErr w:type="gramStart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yes</w:t>
      </w:r>
      <w:proofErr w:type="spellEnd"/>
      <w:proofErr w:type="gramEnd"/>
      <w:r w:rsidRPr="002F015D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882      199</w:t>
      </w:r>
      <w:r w:rsidR="00325997">
        <w:rPr>
          <w:rFonts w:ascii="Lucida Console" w:hAnsi="Lucida Console"/>
          <w:color w:val="000000"/>
        </w:rPr>
        <w:t xml:space="preserve">                                     </w:t>
      </w:r>
      <w:r>
        <w:t xml:space="preserve">Accuracy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9.21818</w:t>
      </w:r>
    </w:p>
    <w:p w14:paraId="59FA1851" w14:textId="77777777" w:rsidR="00E87DB5" w:rsidRDefault="00E24F0D" w:rsidP="00145465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0A85EB21" w14:textId="5ACAB7FE" w:rsidR="00145465" w:rsidRDefault="00E87DB5" w:rsidP="00145465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 w:rsidR="00145465"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  yes</w:t>
      </w:r>
      <w:proofErr w:type="gramEnd"/>
      <w:r w:rsidR="00145465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E9A0B35" w14:textId="6C0D31C0" w:rsidR="00145465" w:rsidRDefault="00E24F0D" w:rsidP="00145465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 w:rsidR="00145465">
        <w:rPr>
          <w:rStyle w:val="gnkrckgcgsb"/>
          <w:rFonts w:ascii="Lucida Console" w:hAnsi="Lucida Console"/>
          <w:color w:val="000000"/>
          <w:bdr w:val="none" w:sz="0" w:space="0" w:color="auto" w:frame="1"/>
        </w:rPr>
        <w:t>8713  329</w:t>
      </w:r>
      <w:proofErr w:type="gramEnd"/>
      <w:r w:rsidR="00145465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64969432" w14:textId="35CAEB5E" w:rsidR="00E42391" w:rsidRDefault="00E42391" w:rsidP="000009AB"/>
    <w:p w14:paraId="720D459A" w14:textId="77777777" w:rsidR="00FF217D" w:rsidRDefault="00FF217D" w:rsidP="00522700">
      <w:pPr>
        <w:jc w:val="center"/>
      </w:pPr>
    </w:p>
    <w:p w14:paraId="536C3165" w14:textId="6DBC7624" w:rsidR="00A81366" w:rsidRDefault="00D77369" w:rsidP="00522700">
      <w:pPr>
        <w:jc w:val="center"/>
      </w:pPr>
      <w:r>
        <w:lastRenderedPageBreak/>
        <w:t>C5.0 TREE</w:t>
      </w:r>
    </w:p>
    <w:p w14:paraId="446D30F6" w14:textId="05A83018" w:rsidR="00D77369" w:rsidRDefault="00D77369" w:rsidP="00522700">
      <w:pPr>
        <w:jc w:val="center"/>
      </w:pPr>
      <w:r>
        <w:rPr>
          <w:noProof/>
        </w:rPr>
        <w:drawing>
          <wp:inline distT="0" distB="0" distL="0" distR="0" wp14:anchorId="28DE668A" wp14:editId="59425147">
            <wp:extent cx="6645910" cy="34639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D138F" w14:textId="77777777" w:rsidR="001364F6" w:rsidRDefault="001364F6" w:rsidP="001364F6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n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yes</w:t>
      </w:r>
      <w:proofErr w:type="spellEnd"/>
      <w:proofErr w:type="gramEnd"/>
    </w:p>
    <w:p w14:paraId="329440D9" w14:textId="77777777" w:rsidR="001364F6" w:rsidRDefault="001364F6" w:rsidP="001364F6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n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7740      222</w:t>
      </w:r>
    </w:p>
    <w:p w14:paraId="1A3F7E61" w14:textId="0C5EB000" w:rsidR="00490450" w:rsidRDefault="001364F6" w:rsidP="00490450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yes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701      380</w:t>
      </w:r>
      <w:r w:rsidR="00E029F9">
        <w:rPr>
          <w:rFonts w:ascii="Lucida Console" w:hAnsi="Lucida Console"/>
          <w:color w:val="000000"/>
        </w:rPr>
        <w:t xml:space="preserve">                               </w:t>
      </w:r>
      <w:r>
        <w:t xml:space="preserve">Accuracy </w:t>
      </w:r>
      <w:r w:rsidR="0049045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9.79321</w:t>
      </w:r>
    </w:p>
    <w:p w14:paraId="2792B8AF" w14:textId="5025BB58" w:rsidR="00252293" w:rsidRDefault="00252293" w:rsidP="00490450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5CDFD8B" w14:textId="45590E68" w:rsidR="00AB5EDF" w:rsidRDefault="00AB5EDF" w:rsidP="00AB5ED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  y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A846D87" w14:textId="52A20602" w:rsidR="00AB5EDF" w:rsidRDefault="00AB5EDF" w:rsidP="00AB5EDF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388  65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5290F4C3" w14:textId="77777777" w:rsidR="00AB5EDF" w:rsidRDefault="00AB5EDF" w:rsidP="00490450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</w:p>
    <w:p w14:paraId="747A3A9E" w14:textId="58D19863" w:rsidR="001364F6" w:rsidRDefault="001364F6" w:rsidP="001364F6"/>
    <w:p w14:paraId="7BCFFDAE" w14:textId="36149AF9" w:rsidR="00586786" w:rsidRDefault="00586786" w:rsidP="00586786">
      <w:pPr>
        <w:jc w:val="center"/>
      </w:pPr>
      <w:r>
        <w:t>RULES USING C5.0</w:t>
      </w:r>
    </w:p>
    <w:p w14:paraId="5873B339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ule 0/1: (25344/2043, lift 1.0)</w:t>
      </w:r>
    </w:p>
    <w:p w14:paraId="69AF6EFE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duration &lt;= 873</w:t>
      </w:r>
    </w:p>
    <w:p w14:paraId="0A41E596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outco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 {failure, other, unknown}</w:t>
      </w:r>
    </w:p>
    <w:p w14:paraId="1D1160C5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&gt;  clas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no  [0.919]</w:t>
      </w:r>
    </w:p>
    <w:p w14:paraId="3EBA1EAA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053722F9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ule 0/2: (890/316, lift 5.6)</w:t>
      </w:r>
    </w:p>
    <w:p w14:paraId="2F455B50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outco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success</w:t>
      </w:r>
    </w:p>
    <w:p w14:paraId="12CCD007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&gt;  clas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yes  [0.645]</w:t>
      </w:r>
    </w:p>
    <w:p w14:paraId="5655465A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2078D22C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ule 0/3: (1877/910, lift 4.5)</w:t>
      </w:r>
    </w:p>
    <w:p w14:paraId="5623B5E7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duration &gt; 647</w:t>
      </w:r>
    </w:p>
    <w:p w14:paraId="3306498B" w14:textId="77777777" w:rsidR="0041130B" w:rsidRDefault="0041130B" w:rsidP="0041130B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&gt;  clas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yes  [0.515]</w:t>
      </w:r>
    </w:p>
    <w:p w14:paraId="4F8A0AFD" w14:textId="5B2383B9" w:rsidR="0041130B" w:rsidRDefault="0041130B" w:rsidP="00586786">
      <w:pPr>
        <w:jc w:val="center"/>
      </w:pPr>
    </w:p>
    <w:p w14:paraId="7C8135A8" w14:textId="03F46BFD" w:rsidR="004F3F3A" w:rsidRDefault="004F3F3A" w:rsidP="00586786">
      <w:pPr>
        <w:jc w:val="center"/>
      </w:pPr>
    </w:p>
    <w:p w14:paraId="52DF896C" w14:textId="64A7DD22" w:rsidR="004F3F3A" w:rsidRDefault="004F3F3A" w:rsidP="00586786">
      <w:pPr>
        <w:jc w:val="center"/>
      </w:pPr>
    </w:p>
    <w:p w14:paraId="16DB4695" w14:textId="752F84D0" w:rsidR="004F3F3A" w:rsidRDefault="004F3F3A" w:rsidP="00586786">
      <w:pPr>
        <w:jc w:val="center"/>
      </w:pPr>
    </w:p>
    <w:p w14:paraId="3B0712BA" w14:textId="19664A75" w:rsidR="004F3F3A" w:rsidRDefault="004F3F3A" w:rsidP="00586786">
      <w:pPr>
        <w:jc w:val="center"/>
      </w:pPr>
    </w:p>
    <w:p w14:paraId="044318AA" w14:textId="1D15E10A" w:rsidR="004F3F3A" w:rsidRDefault="004F3F3A" w:rsidP="00586786">
      <w:pPr>
        <w:jc w:val="center"/>
      </w:pPr>
    </w:p>
    <w:p w14:paraId="6B6707B5" w14:textId="6A9FAB1B" w:rsidR="004F3F3A" w:rsidRDefault="004F3F3A" w:rsidP="00586786">
      <w:pPr>
        <w:jc w:val="center"/>
      </w:pPr>
    </w:p>
    <w:p w14:paraId="0A740A7F" w14:textId="20C35BE4" w:rsidR="004F3F3A" w:rsidRDefault="004F3F3A" w:rsidP="00586786">
      <w:pPr>
        <w:jc w:val="center"/>
      </w:pPr>
    </w:p>
    <w:p w14:paraId="01A904B0" w14:textId="4C2572A8" w:rsidR="004F3F3A" w:rsidRDefault="004F3F3A" w:rsidP="00586786">
      <w:pPr>
        <w:jc w:val="center"/>
      </w:pPr>
    </w:p>
    <w:p w14:paraId="53AC8301" w14:textId="1C2A98DA" w:rsidR="004F3F3A" w:rsidRDefault="004F3F3A" w:rsidP="00586786">
      <w:pPr>
        <w:jc w:val="center"/>
      </w:pPr>
    </w:p>
    <w:p w14:paraId="533C50AB" w14:textId="5430E2D0" w:rsidR="004F3F3A" w:rsidRDefault="004F3F3A" w:rsidP="00586786">
      <w:pPr>
        <w:jc w:val="center"/>
      </w:pPr>
      <w:r>
        <w:t>RPART TREE</w:t>
      </w:r>
    </w:p>
    <w:p w14:paraId="727A20E6" w14:textId="38DAB057" w:rsidR="00E77E0C" w:rsidRDefault="00E77E0C" w:rsidP="00586786">
      <w:pPr>
        <w:jc w:val="center"/>
      </w:pPr>
      <w:r>
        <w:rPr>
          <w:noProof/>
        </w:rPr>
        <w:lastRenderedPageBreak/>
        <w:drawing>
          <wp:inline distT="0" distB="0" distL="0" distR="0" wp14:anchorId="66CD6260" wp14:editId="529BCEBC">
            <wp:extent cx="5471976" cy="2852057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2305" cy="285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BD17F" w14:textId="4E8C047B" w:rsidR="00D82543" w:rsidRDefault="00D82543" w:rsidP="0082423D">
      <w:r>
        <w:rPr>
          <w:noProof/>
        </w:rPr>
        <w:drawing>
          <wp:inline distT="0" distB="0" distL="0" distR="0" wp14:anchorId="01DAF3BB" wp14:editId="24E8B561">
            <wp:extent cx="3554186" cy="2705013"/>
            <wp:effectExtent l="0" t="0" r="825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8475" cy="272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423D">
        <w:rPr>
          <w:noProof/>
        </w:rPr>
        <w:drawing>
          <wp:inline distT="0" distB="0" distL="0" distR="0" wp14:anchorId="6C94AF2F" wp14:editId="1F118960">
            <wp:extent cx="3056291" cy="3132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626" t="5195" r="51862" b="3361"/>
                    <a:stretch/>
                  </pic:blipFill>
                  <pic:spPr bwMode="auto">
                    <a:xfrm>
                      <a:off x="0" y="0"/>
                      <a:ext cx="3090968" cy="3167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E303B7" w14:textId="7E848589" w:rsidR="0082423D" w:rsidRPr="009A44BB" w:rsidRDefault="00906C50" w:rsidP="0082423D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0650706B" w14:textId="689EBF3A" w:rsidR="00706582" w:rsidRPr="009A44BB" w:rsidRDefault="00706582" w:rsidP="00706582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  <w:bdr w:val="none" w:sz="0" w:space="0" w:color="auto" w:frame="1"/>
        </w:rPr>
      </w:pPr>
    </w:p>
    <w:p w14:paraId="51DA7180" w14:textId="77777777" w:rsidR="0082423D" w:rsidRDefault="0082423D" w:rsidP="0082423D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n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:yes</w:t>
      </w:r>
      <w:proofErr w:type="spellEnd"/>
      <w:proofErr w:type="gramEnd"/>
    </w:p>
    <w:p w14:paraId="44410CA6" w14:textId="77777777" w:rsidR="0082423D" w:rsidRDefault="0082423D" w:rsidP="0082423D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n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7712      250</w:t>
      </w:r>
    </w:p>
    <w:p w14:paraId="6F7A291E" w14:textId="4B5205DC" w:rsidR="008B2314" w:rsidRDefault="0082423D" w:rsidP="008B2314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:yes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703      378</w:t>
      </w:r>
      <w:r w:rsidR="008B2314">
        <w:rPr>
          <w:rFonts w:ascii="Lucida Console" w:hAnsi="Lucida Console"/>
          <w:color w:val="000000"/>
        </w:rPr>
        <w:t xml:space="preserve">                                     Accuracy </w:t>
      </w:r>
      <w:r w:rsidR="008B2314">
        <w:rPr>
          <w:rStyle w:val="gnkrckgcgsb"/>
          <w:rFonts w:ascii="Lucida Console" w:hAnsi="Lucida Console"/>
          <w:color w:val="000000"/>
          <w:bdr w:val="none" w:sz="0" w:space="0" w:color="auto" w:frame="1"/>
        </w:rPr>
        <w:t>89.46146</w:t>
      </w:r>
    </w:p>
    <w:p w14:paraId="24B79B32" w14:textId="3D56EF85" w:rsidR="006E51E7" w:rsidRDefault="006E51E7" w:rsidP="008B2314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D6F7DC8" w14:textId="7D13BC78" w:rsidR="00B41041" w:rsidRDefault="00B41041" w:rsidP="00B41041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  y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69395844" w14:textId="1AED585B" w:rsidR="00B41041" w:rsidRDefault="00B41041" w:rsidP="00B41041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361  681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B2FA7E5" w14:textId="77777777" w:rsidR="00B41041" w:rsidRDefault="00B41041" w:rsidP="008B2314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8660E95" w14:textId="11A62986" w:rsidR="00896126" w:rsidRDefault="0047595D" w:rsidP="008B2314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noProof/>
        </w:rPr>
        <w:lastRenderedPageBreak/>
        <w:drawing>
          <wp:inline distT="0" distB="0" distL="0" distR="0" wp14:anchorId="34575002" wp14:editId="3491855C">
            <wp:extent cx="3103880" cy="2844702"/>
            <wp:effectExtent l="0" t="0" r="127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07382" cy="2847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1B5A" w:rsidRPr="007F1B5A">
        <w:rPr>
          <w:noProof/>
        </w:rPr>
        <w:t xml:space="preserve"> </w:t>
      </w:r>
      <w:r w:rsidR="007F1B5A">
        <w:rPr>
          <w:noProof/>
        </w:rPr>
        <w:drawing>
          <wp:inline distT="0" distB="0" distL="0" distR="0" wp14:anchorId="59A06F04" wp14:editId="4DE653C8">
            <wp:extent cx="3398520" cy="296151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37993" cy="299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5794F" w14:textId="676BE257" w:rsidR="00706582" w:rsidRDefault="00706582" w:rsidP="00706582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</w:p>
    <w:p w14:paraId="2397A0BF" w14:textId="4384F3F8" w:rsidR="00FD5B48" w:rsidRDefault="00FD5B48" w:rsidP="00906C50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</w:p>
    <w:p w14:paraId="13BC1E27" w14:textId="73040C2F" w:rsidR="00906C50" w:rsidRDefault="00AA407C" w:rsidP="00586786">
      <w:pPr>
        <w:jc w:val="center"/>
      </w:pPr>
      <w:r>
        <w:rPr>
          <w:noProof/>
        </w:rPr>
        <w:drawing>
          <wp:inline distT="0" distB="0" distL="0" distR="0" wp14:anchorId="0F1D8FFE" wp14:editId="7F30C546">
            <wp:extent cx="6645910" cy="3463925"/>
            <wp:effectExtent l="0" t="0" r="254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60AE" w14:textId="290DEBEC" w:rsidR="009763E7" w:rsidRDefault="009763E7" w:rsidP="00586786">
      <w:pPr>
        <w:jc w:val="center"/>
      </w:pPr>
    </w:p>
    <w:p w14:paraId="16208831" w14:textId="79156FE7" w:rsidR="009763E7" w:rsidRDefault="009763E7" w:rsidP="00586786">
      <w:pPr>
        <w:jc w:val="center"/>
      </w:pPr>
    </w:p>
    <w:p w14:paraId="4672E249" w14:textId="405FDD9E" w:rsidR="009763E7" w:rsidRDefault="009763E7" w:rsidP="00586786">
      <w:pPr>
        <w:jc w:val="center"/>
      </w:pPr>
    </w:p>
    <w:p w14:paraId="38C5BABC" w14:textId="14998AF4" w:rsidR="009763E7" w:rsidRDefault="009763E7" w:rsidP="00586786">
      <w:pPr>
        <w:jc w:val="center"/>
      </w:pPr>
    </w:p>
    <w:p w14:paraId="61745F25" w14:textId="48730A99" w:rsidR="009763E7" w:rsidRDefault="009763E7" w:rsidP="00586786">
      <w:pPr>
        <w:jc w:val="center"/>
      </w:pPr>
    </w:p>
    <w:p w14:paraId="006A689A" w14:textId="0D3B8755" w:rsidR="009763E7" w:rsidRDefault="009763E7" w:rsidP="00586786">
      <w:pPr>
        <w:jc w:val="center"/>
      </w:pPr>
    </w:p>
    <w:p w14:paraId="3FC381E0" w14:textId="4A5A43FB" w:rsidR="009763E7" w:rsidRDefault="009763E7" w:rsidP="00586786">
      <w:pPr>
        <w:jc w:val="center"/>
      </w:pPr>
    </w:p>
    <w:p w14:paraId="03EECF00" w14:textId="7B87EC2B" w:rsidR="009763E7" w:rsidRDefault="009763E7" w:rsidP="00586786">
      <w:pPr>
        <w:jc w:val="center"/>
      </w:pPr>
    </w:p>
    <w:p w14:paraId="287C1E2A" w14:textId="3C9E0481" w:rsidR="009763E7" w:rsidRDefault="009763E7" w:rsidP="00586786">
      <w:pPr>
        <w:jc w:val="center"/>
      </w:pPr>
    </w:p>
    <w:p w14:paraId="151F9B23" w14:textId="5F9E178A" w:rsidR="009763E7" w:rsidRDefault="009763E7" w:rsidP="00586786">
      <w:pPr>
        <w:jc w:val="center"/>
      </w:pPr>
    </w:p>
    <w:p w14:paraId="4EF9F481" w14:textId="6625DDDD" w:rsidR="0084263D" w:rsidRDefault="0084263D" w:rsidP="00586786">
      <w:pPr>
        <w:jc w:val="center"/>
      </w:pPr>
    </w:p>
    <w:p w14:paraId="55BD61CB" w14:textId="598B37B2" w:rsidR="0084263D" w:rsidRDefault="0084263D" w:rsidP="00586786">
      <w:pPr>
        <w:jc w:val="center"/>
      </w:pPr>
      <w:r>
        <w:lastRenderedPageBreak/>
        <w:t>DEFAULT</w:t>
      </w:r>
    </w:p>
    <w:p w14:paraId="7AC32138" w14:textId="07FC4BE8" w:rsidR="007153F5" w:rsidRDefault="009763E7" w:rsidP="00E03B34">
      <w:pPr>
        <w:jc w:val="center"/>
      </w:pPr>
      <w:r w:rsidRPr="009763E7">
        <w:rPr>
          <w:noProof/>
        </w:rPr>
        <w:drawing>
          <wp:inline distT="0" distB="0" distL="0" distR="0" wp14:anchorId="46073737" wp14:editId="1DDE245B">
            <wp:extent cx="4519052" cy="32387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323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63E7">
        <w:rPr>
          <w:noProof/>
        </w:rPr>
        <w:drawing>
          <wp:inline distT="0" distB="0" distL="0" distR="0" wp14:anchorId="0F3DDC9F" wp14:editId="53457855">
            <wp:extent cx="4511431" cy="3200677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320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63E7">
        <w:rPr>
          <w:noProof/>
        </w:rPr>
        <w:drawing>
          <wp:inline distT="0" distB="0" distL="0" distR="0" wp14:anchorId="55221BB5" wp14:editId="188DC560">
            <wp:extent cx="4534293" cy="317019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317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2D872" w14:textId="6B4615E7" w:rsidR="001E39C5" w:rsidRDefault="001E39C5" w:rsidP="007153F5">
      <w:pPr>
        <w:jc w:val="center"/>
      </w:pPr>
      <w:r>
        <w:lastRenderedPageBreak/>
        <w:t>LINEAR KERNEL WITH DEFAULT SETTINGS</w:t>
      </w:r>
    </w:p>
    <w:p w14:paraId="1335D592" w14:textId="03DAB907" w:rsidR="00EC5D16" w:rsidRDefault="007153F5" w:rsidP="006462C9">
      <w:pPr>
        <w:jc w:val="center"/>
      </w:pPr>
      <w:r w:rsidRPr="007153F5">
        <w:rPr>
          <w:noProof/>
        </w:rPr>
        <w:drawing>
          <wp:inline distT="0" distB="0" distL="0" distR="0" wp14:anchorId="50145E5C" wp14:editId="3874D03B">
            <wp:extent cx="4473328" cy="3254022"/>
            <wp:effectExtent l="0" t="0" r="381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53F5">
        <w:rPr>
          <w:noProof/>
        </w:rPr>
        <w:drawing>
          <wp:inline distT="0" distB="0" distL="0" distR="0" wp14:anchorId="16C82AEA" wp14:editId="18231FD0">
            <wp:extent cx="4511431" cy="3132091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53F5">
        <w:rPr>
          <w:noProof/>
        </w:rPr>
        <w:drawing>
          <wp:inline distT="0" distB="0" distL="0" distR="0" wp14:anchorId="64F3629B" wp14:editId="681ACF0A">
            <wp:extent cx="4557155" cy="3185436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BAA0" w14:textId="5B3BCEA2" w:rsidR="00D7472A" w:rsidRDefault="00D7472A" w:rsidP="00586786">
      <w:pPr>
        <w:jc w:val="center"/>
      </w:pPr>
      <w:r>
        <w:lastRenderedPageBreak/>
        <w:t xml:space="preserve">RBF WITH COST = </w:t>
      </w:r>
      <w:proofErr w:type="gramStart"/>
      <w:r>
        <w:t>100  stop</w:t>
      </w:r>
      <w:proofErr w:type="gramEnd"/>
      <w:r>
        <w:t xml:space="preserve"> cri = 10-6 </w:t>
      </w:r>
      <w:proofErr w:type="spellStart"/>
      <w:r>
        <w:t>rbf</w:t>
      </w:r>
      <w:proofErr w:type="spellEnd"/>
      <w:r>
        <w:t xml:space="preserve"> gamma 0.1</w:t>
      </w:r>
    </w:p>
    <w:p w14:paraId="1BF574F3" w14:textId="77777777" w:rsidR="00DB1BC2" w:rsidRDefault="00DB1BC2" w:rsidP="00DB1BC2"/>
    <w:p w14:paraId="4D17A9A0" w14:textId="29BA3D2E" w:rsidR="00DB1BC2" w:rsidRDefault="00D7472A" w:rsidP="00E020DE">
      <w:pPr>
        <w:jc w:val="center"/>
      </w:pPr>
      <w:r w:rsidRPr="00D7472A">
        <w:rPr>
          <w:noProof/>
        </w:rPr>
        <w:drawing>
          <wp:inline distT="0" distB="0" distL="0" distR="0" wp14:anchorId="480DD600" wp14:editId="3F8D0CC6">
            <wp:extent cx="6645910" cy="234315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3AFFE" w14:textId="79835BFE" w:rsidR="00DB1BC2" w:rsidRDefault="00DB1BC2" w:rsidP="00586786">
      <w:pPr>
        <w:jc w:val="center"/>
      </w:pPr>
    </w:p>
    <w:p w14:paraId="397F22DA" w14:textId="6ACA527B" w:rsidR="00DB1BC2" w:rsidRDefault="00DB1BC2" w:rsidP="00586786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</w:t>
      </w:r>
      <w:proofErr w:type="spellStart"/>
      <w:r>
        <w:t>rbf</w:t>
      </w:r>
      <w:proofErr w:type="spellEnd"/>
      <w:r>
        <w:t xml:space="preserve"> gamma = 0.2, stop = -3</w:t>
      </w:r>
    </w:p>
    <w:p w14:paraId="3F6D0C5F" w14:textId="66AC0F0A" w:rsidR="00DB1BC2" w:rsidRDefault="00DB1BC2" w:rsidP="00586786">
      <w:pPr>
        <w:jc w:val="center"/>
      </w:pPr>
      <w:r w:rsidRPr="00DB1BC2">
        <w:rPr>
          <w:noProof/>
        </w:rPr>
        <w:drawing>
          <wp:inline distT="0" distB="0" distL="0" distR="0" wp14:anchorId="446F639B" wp14:editId="532A06CC">
            <wp:extent cx="6645910" cy="2336165"/>
            <wp:effectExtent l="0" t="0" r="254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6BE" w14:textId="68905C20" w:rsidR="009B76E8" w:rsidRDefault="009B76E8" w:rsidP="009B76E8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</w:t>
      </w:r>
      <w:proofErr w:type="spellStart"/>
      <w:r>
        <w:t>rbf</w:t>
      </w:r>
      <w:proofErr w:type="spellEnd"/>
      <w:r>
        <w:t xml:space="preserve"> gamma = 0.2, stop = -3</w:t>
      </w:r>
    </w:p>
    <w:p w14:paraId="71C9DDB4" w14:textId="684B31E2" w:rsidR="009B76E8" w:rsidRDefault="009B76E8" w:rsidP="00586786">
      <w:pPr>
        <w:jc w:val="center"/>
      </w:pPr>
    </w:p>
    <w:p w14:paraId="27C58FBB" w14:textId="05D9BC39" w:rsidR="009B76E8" w:rsidRDefault="009B76E8" w:rsidP="00586786">
      <w:pPr>
        <w:jc w:val="center"/>
      </w:pPr>
      <w:r w:rsidRPr="009B76E8">
        <w:rPr>
          <w:noProof/>
        </w:rPr>
        <w:drawing>
          <wp:inline distT="0" distB="0" distL="0" distR="0" wp14:anchorId="388450BE" wp14:editId="41C97BFB">
            <wp:extent cx="6645910" cy="247777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78F4" w14:textId="32328933" w:rsidR="00220BE7" w:rsidRDefault="00220BE7" w:rsidP="00220BE7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</w:t>
      </w:r>
      <w:proofErr w:type="spellStart"/>
      <w:r>
        <w:t>rbf</w:t>
      </w:r>
      <w:proofErr w:type="spellEnd"/>
      <w:r>
        <w:t xml:space="preserve"> gamma = 0.2, stop = -3</w:t>
      </w:r>
    </w:p>
    <w:p w14:paraId="799D2677" w14:textId="46FCC006" w:rsidR="00220BE7" w:rsidRDefault="00220BE7" w:rsidP="00586786">
      <w:pPr>
        <w:jc w:val="center"/>
      </w:pPr>
      <w:r w:rsidRPr="00220BE7">
        <w:rPr>
          <w:noProof/>
        </w:rPr>
        <w:lastRenderedPageBreak/>
        <w:drawing>
          <wp:inline distT="0" distB="0" distL="0" distR="0" wp14:anchorId="77BE78B2" wp14:editId="60F082E0">
            <wp:extent cx="6645910" cy="238823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F717B" w14:textId="0D916A95" w:rsidR="00D805AF" w:rsidRDefault="00D805AF" w:rsidP="00586786">
      <w:pPr>
        <w:jc w:val="center"/>
      </w:pPr>
    </w:p>
    <w:p w14:paraId="1965CA2F" w14:textId="77777777" w:rsidR="00D805AF" w:rsidRDefault="00D805AF" w:rsidP="00586786">
      <w:pPr>
        <w:jc w:val="center"/>
      </w:pPr>
    </w:p>
    <w:p w14:paraId="2E94FB9E" w14:textId="77777777" w:rsidR="00D805AF" w:rsidRDefault="00D805AF" w:rsidP="00586786">
      <w:pPr>
        <w:jc w:val="center"/>
      </w:pPr>
    </w:p>
    <w:p w14:paraId="36B32A98" w14:textId="1275DF04" w:rsidR="00D805AF" w:rsidRDefault="00D805AF" w:rsidP="00586786">
      <w:pPr>
        <w:jc w:val="center"/>
      </w:pPr>
    </w:p>
    <w:p w14:paraId="4EF94F1B" w14:textId="78F01E1D" w:rsidR="00D805AF" w:rsidRDefault="00D805AF" w:rsidP="00586786">
      <w:pPr>
        <w:jc w:val="center"/>
      </w:pPr>
      <w:r>
        <w:t xml:space="preserve">RBF cost = 10, </w:t>
      </w:r>
      <w:proofErr w:type="spellStart"/>
      <w:r>
        <w:t>rbf</w:t>
      </w:r>
      <w:proofErr w:type="spellEnd"/>
      <w:r>
        <w:t xml:space="preserve"> gamma = 0.25, s</w:t>
      </w:r>
      <w:r w:rsidR="005477D2">
        <w:t>t</w:t>
      </w:r>
      <w:r>
        <w:t xml:space="preserve">op = -3 </w:t>
      </w:r>
    </w:p>
    <w:p w14:paraId="26E28C03" w14:textId="5C220689" w:rsidR="00555F27" w:rsidRDefault="00D805AF" w:rsidP="00555F27">
      <w:pPr>
        <w:jc w:val="center"/>
      </w:pPr>
      <w:bookmarkStart w:id="0" w:name="_GoBack"/>
      <w:r w:rsidRPr="00D805AF">
        <w:rPr>
          <w:noProof/>
        </w:rPr>
        <w:drawing>
          <wp:inline distT="0" distB="0" distL="0" distR="0" wp14:anchorId="00FDFAC4" wp14:editId="1A5BFF98">
            <wp:extent cx="6645910" cy="240411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452029C" w14:textId="77777777" w:rsidR="001D6689" w:rsidRDefault="001D6689" w:rsidP="00262202">
      <w:pPr>
        <w:jc w:val="center"/>
      </w:pPr>
    </w:p>
    <w:p w14:paraId="6333B4BF" w14:textId="77777777" w:rsidR="001D6689" w:rsidRDefault="001D6689" w:rsidP="00262202">
      <w:pPr>
        <w:jc w:val="center"/>
      </w:pPr>
    </w:p>
    <w:p w14:paraId="7F61ABAA" w14:textId="77777777" w:rsidR="001D6689" w:rsidRDefault="001D6689" w:rsidP="00262202">
      <w:pPr>
        <w:jc w:val="center"/>
      </w:pPr>
    </w:p>
    <w:p w14:paraId="640F9018" w14:textId="77777777" w:rsidR="001D6689" w:rsidRDefault="001D6689" w:rsidP="00262202">
      <w:pPr>
        <w:jc w:val="center"/>
      </w:pPr>
    </w:p>
    <w:p w14:paraId="5ED79663" w14:textId="77777777" w:rsidR="001D6689" w:rsidRDefault="001D6689" w:rsidP="00262202">
      <w:pPr>
        <w:jc w:val="center"/>
      </w:pPr>
    </w:p>
    <w:p w14:paraId="1CF49577" w14:textId="77777777" w:rsidR="001D6689" w:rsidRDefault="001D6689" w:rsidP="00262202">
      <w:pPr>
        <w:jc w:val="center"/>
      </w:pPr>
    </w:p>
    <w:p w14:paraId="786AA00D" w14:textId="77777777" w:rsidR="001D6689" w:rsidRDefault="001D6689" w:rsidP="00262202">
      <w:pPr>
        <w:jc w:val="center"/>
      </w:pPr>
    </w:p>
    <w:p w14:paraId="47F80729" w14:textId="77777777" w:rsidR="001D6689" w:rsidRDefault="001D6689" w:rsidP="00262202">
      <w:pPr>
        <w:jc w:val="center"/>
      </w:pPr>
    </w:p>
    <w:p w14:paraId="19ABEE7B" w14:textId="77777777" w:rsidR="001D6689" w:rsidRDefault="001D6689" w:rsidP="00262202">
      <w:pPr>
        <w:jc w:val="center"/>
      </w:pPr>
    </w:p>
    <w:p w14:paraId="5B6CAC46" w14:textId="77777777" w:rsidR="00A769FB" w:rsidRPr="00A769FB" w:rsidRDefault="00A769FB" w:rsidP="00A769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AU" w:bidi="gu-IN"/>
        </w:rPr>
      </w:pPr>
    </w:p>
    <w:p w14:paraId="4049EA3A" w14:textId="77777777" w:rsidR="001D6689" w:rsidRDefault="001D6689" w:rsidP="00262202">
      <w:pPr>
        <w:jc w:val="center"/>
      </w:pPr>
    </w:p>
    <w:p w14:paraId="452A2540" w14:textId="77777777" w:rsidR="001D6689" w:rsidRDefault="001D6689" w:rsidP="00262202">
      <w:pPr>
        <w:jc w:val="center"/>
      </w:pPr>
    </w:p>
    <w:p w14:paraId="4BDE6F9E" w14:textId="77777777" w:rsidR="001D6689" w:rsidRDefault="001D6689" w:rsidP="00262202">
      <w:pPr>
        <w:jc w:val="center"/>
      </w:pPr>
    </w:p>
    <w:p w14:paraId="7BB2C236" w14:textId="77777777" w:rsidR="001D6689" w:rsidRDefault="001D6689" w:rsidP="00262202">
      <w:pPr>
        <w:jc w:val="center"/>
      </w:pPr>
    </w:p>
    <w:p w14:paraId="69443D80" w14:textId="77777777" w:rsidR="001D6689" w:rsidRDefault="001D6689" w:rsidP="00262202">
      <w:pPr>
        <w:jc w:val="center"/>
      </w:pPr>
    </w:p>
    <w:p w14:paraId="44A5E474" w14:textId="77777777" w:rsidR="001D6689" w:rsidRDefault="001D6689" w:rsidP="00262202">
      <w:pPr>
        <w:jc w:val="center"/>
      </w:pPr>
    </w:p>
    <w:p w14:paraId="6EDCD255" w14:textId="77777777" w:rsidR="001D6689" w:rsidRDefault="001D6689" w:rsidP="00262202">
      <w:pPr>
        <w:jc w:val="center"/>
      </w:pPr>
    </w:p>
    <w:p w14:paraId="06723BEA" w14:textId="77777777" w:rsidR="001D6689" w:rsidRDefault="001D6689" w:rsidP="00262202">
      <w:pPr>
        <w:jc w:val="center"/>
      </w:pPr>
    </w:p>
    <w:p w14:paraId="7BA8DB09" w14:textId="77777777" w:rsidR="001D6689" w:rsidRDefault="001D6689" w:rsidP="00262202">
      <w:pPr>
        <w:jc w:val="center"/>
      </w:pPr>
    </w:p>
    <w:p w14:paraId="371BD84A" w14:textId="77777777" w:rsidR="001D6689" w:rsidRDefault="001D6689" w:rsidP="00262202">
      <w:pPr>
        <w:jc w:val="center"/>
      </w:pPr>
    </w:p>
    <w:p w14:paraId="78A79737" w14:textId="77777777" w:rsidR="001D6689" w:rsidRDefault="001D6689" w:rsidP="00262202">
      <w:pPr>
        <w:jc w:val="center"/>
      </w:pPr>
    </w:p>
    <w:p w14:paraId="390FC63D" w14:textId="77777777" w:rsidR="001D6689" w:rsidRDefault="001D6689" w:rsidP="00262202">
      <w:pPr>
        <w:jc w:val="center"/>
      </w:pPr>
    </w:p>
    <w:p w14:paraId="5F045390" w14:textId="77777777" w:rsidR="001D6689" w:rsidRDefault="001D6689" w:rsidP="00262202">
      <w:pPr>
        <w:jc w:val="center"/>
      </w:pPr>
    </w:p>
    <w:p w14:paraId="4E3E0C30" w14:textId="77777777" w:rsidR="001D6689" w:rsidRDefault="001D6689" w:rsidP="00262202">
      <w:pPr>
        <w:jc w:val="center"/>
      </w:pPr>
    </w:p>
    <w:p w14:paraId="1F9FDD6B" w14:textId="77777777" w:rsidR="001D6689" w:rsidRDefault="001D6689" w:rsidP="00262202">
      <w:pPr>
        <w:jc w:val="center"/>
      </w:pPr>
    </w:p>
    <w:p w14:paraId="7B2A9EEF" w14:textId="77777777" w:rsidR="001D6689" w:rsidRDefault="001D6689" w:rsidP="00262202">
      <w:pPr>
        <w:jc w:val="center"/>
      </w:pPr>
    </w:p>
    <w:p w14:paraId="36D1182D" w14:textId="2D202DA9" w:rsidR="00262202" w:rsidRDefault="00262202" w:rsidP="00262202">
      <w:pPr>
        <w:jc w:val="center"/>
      </w:pPr>
      <w:r>
        <w:t xml:space="preserve">RBF </w:t>
      </w:r>
      <w:proofErr w:type="gramStart"/>
      <w:r>
        <w:t xml:space="preserve">cost </w:t>
      </w:r>
      <w:r w:rsidR="00555F27">
        <w:t xml:space="preserve"> =</w:t>
      </w:r>
      <w:proofErr w:type="gramEnd"/>
      <w:r w:rsidR="00555F27">
        <w:t xml:space="preserve"> 10 gamma  = -1 stop -3</w:t>
      </w:r>
    </w:p>
    <w:p w14:paraId="29A3DAF5" w14:textId="5F2D2BB8" w:rsidR="00555F27" w:rsidRDefault="00555F27" w:rsidP="00262202">
      <w:pPr>
        <w:jc w:val="center"/>
      </w:pPr>
      <w:r w:rsidRPr="00555F27">
        <w:rPr>
          <w:noProof/>
        </w:rPr>
        <w:drawing>
          <wp:inline distT="0" distB="0" distL="0" distR="0" wp14:anchorId="2ABFD215" wp14:editId="31A6984A">
            <wp:extent cx="6645910" cy="2356485"/>
            <wp:effectExtent l="0" t="0" r="2540" b="571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30DB4" w14:textId="66BC7F14" w:rsidR="00555F27" w:rsidRDefault="00555F27" w:rsidP="00555F27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1 stop -3</w:t>
      </w:r>
    </w:p>
    <w:p w14:paraId="77AD587D" w14:textId="5F3C4BB7" w:rsidR="00555F27" w:rsidRDefault="00555F27" w:rsidP="00262202">
      <w:pPr>
        <w:jc w:val="center"/>
      </w:pPr>
      <w:r w:rsidRPr="00555F27">
        <w:rPr>
          <w:noProof/>
        </w:rPr>
        <w:drawing>
          <wp:inline distT="0" distB="0" distL="0" distR="0" wp14:anchorId="2731931C" wp14:editId="5340F08A">
            <wp:extent cx="6645910" cy="2487295"/>
            <wp:effectExtent l="0" t="0" r="254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EE277" w14:textId="5032A27B" w:rsidR="00F27A82" w:rsidRDefault="00F27A82" w:rsidP="00586786">
      <w:pPr>
        <w:jc w:val="center"/>
      </w:pPr>
    </w:p>
    <w:p w14:paraId="7674BAA1" w14:textId="50401EDE" w:rsidR="00F27A82" w:rsidRDefault="00F27A82" w:rsidP="00F27A82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1 stop -3</w:t>
      </w:r>
    </w:p>
    <w:p w14:paraId="46ED1246" w14:textId="3A1E39D7" w:rsidR="000E5BCF" w:rsidRDefault="000E5BCF" w:rsidP="00F27A82">
      <w:pPr>
        <w:jc w:val="center"/>
      </w:pPr>
      <w:r w:rsidRPr="000E5BCF">
        <w:rPr>
          <w:noProof/>
        </w:rPr>
        <w:lastRenderedPageBreak/>
        <w:drawing>
          <wp:inline distT="0" distB="0" distL="0" distR="0" wp14:anchorId="349DB530" wp14:editId="7487B5D0">
            <wp:extent cx="6645910" cy="2452370"/>
            <wp:effectExtent l="0" t="0" r="254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A712C" w14:textId="77777777" w:rsidR="001D6689" w:rsidRDefault="001D6689" w:rsidP="000E5BCF">
      <w:pPr>
        <w:jc w:val="center"/>
      </w:pPr>
    </w:p>
    <w:p w14:paraId="2DAD0DEB" w14:textId="77777777" w:rsidR="001D6689" w:rsidRDefault="001D6689" w:rsidP="008C7696">
      <w:pPr>
        <w:jc w:val="center"/>
      </w:pPr>
    </w:p>
    <w:p w14:paraId="7091EAE6" w14:textId="77777777" w:rsidR="001D6689" w:rsidRDefault="001D6689" w:rsidP="000E5BCF">
      <w:pPr>
        <w:jc w:val="center"/>
      </w:pPr>
    </w:p>
    <w:p w14:paraId="37794F44" w14:textId="77777777" w:rsidR="001D6689" w:rsidRDefault="001D6689" w:rsidP="000E5BCF">
      <w:pPr>
        <w:jc w:val="center"/>
      </w:pPr>
    </w:p>
    <w:p w14:paraId="5DB4BDC7" w14:textId="77777777" w:rsidR="00ED415D" w:rsidRDefault="00ED415D" w:rsidP="00ED415D">
      <w:pPr>
        <w:ind w:left="2880" w:firstLine="720"/>
      </w:pPr>
      <w:r>
        <w:t xml:space="preserve">RBF </w:t>
      </w:r>
      <w:proofErr w:type="gramStart"/>
      <w:r>
        <w:t>cost  =</w:t>
      </w:r>
      <w:proofErr w:type="gramEnd"/>
      <w:r>
        <w:t xml:space="preserve"> 10 gamma  = -1 stop -5</w:t>
      </w:r>
    </w:p>
    <w:p w14:paraId="79E1573A" w14:textId="77777777" w:rsidR="00ED415D" w:rsidRDefault="00ED415D" w:rsidP="00ED415D">
      <w:pPr>
        <w:jc w:val="center"/>
      </w:pPr>
      <w:r w:rsidRPr="002A397D">
        <w:rPr>
          <w:noProof/>
        </w:rPr>
        <w:drawing>
          <wp:inline distT="0" distB="0" distL="0" distR="0" wp14:anchorId="7E30ABA0" wp14:editId="2C3516DB">
            <wp:extent cx="6645910" cy="2365375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C4767" w14:textId="77777777" w:rsidR="00ED415D" w:rsidRDefault="00ED415D" w:rsidP="00ED415D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1 stop -5</w:t>
      </w:r>
    </w:p>
    <w:p w14:paraId="21AC13A9" w14:textId="77777777" w:rsidR="00ED415D" w:rsidRDefault="00ED415D" w:rsidP="00ED415D">
      <w:pPr>
        <w:jc w:val="center"/>
      </w:pPr>
      <w:r w:rsidRPr="002933C1">
        <w:rPr>
          <w:noProof/>
        </w:rPr>
        <w:drawing>
          <wp:inline distT="0" distB="0" distL="0" distR="0" wp14:anchorId="0BBAA19C" wp14:editId="11D68D2E">
            <wp:extent cx="6645910" cy="2495550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FAAE" w14:textId="77777777" w:rsidR="00ED415D" w:rsidRDefault="00ED415D" w:rsidP="00ED415D">
      <w:pPr>
        <w:jc w:val="center"/>
      </w:pPr>
    </w:p>
    <w:p w14:paraId="45EFDF92" w14:textId="77777777" w:rsidR="00ED415D" w:rsidRDefault="00ED415D" w:rsidP="00ED415D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1 stop -5</w:t>
      </w:r>
    </w:p>
    <w:p w14:paraId="1E60AF45" w14:textId="77777777" w:rsidR="00ED415D" w:rsidRDefault="00ED415D" w:rsidP="00ED415D">
      <w:pPr>
        <w:jc w:val="center"/>
      </w:pPr>
      <w:r w:rsidRPr="00170DA9">
        <w:rPr>
          <w:noProof/>
        </w:rPr>
        <w:lastRenderedPageBreak/>
        <w:drawing>
          <wp:inline distT="0" distB="0" distL="0" distR="0" wp14:anchorId="6EF2D754" wp14:editId="753BA580">
            <wp:extent cx="6645910" cy="242760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C3531" w14:textId="77777777" w:rsidR="0042636D" w:rsidRDefault="0042636D" w:rsidP="000E5BCF">
      <w:pPr>
        <w:jc w:val="center"/>
      </w:pPr>
    </w:p>
    <w:p w14:paraId="1CB0E6FE" w14:textId="77777777" w:rsidR="0042636D" w:rsidRDefault="0042636D" w:rsidP="000E5BCF">
      <w:pPr>
        <w:jc w:val="center"/>
      </w:pPr>
    </w:p>
    <w:p w14:paraId="41E59169" w14:textId="77777777" w:rsidR="0042636D" w:rsidRDefault="0042636D" w:rsidP="000E5BCF">
      <w:pPr>
        <w:jc w:val="center"/>
      </w:pPr>
    </w:p>
    <w:p w14:paraId="1C20E229" w14:textId="77777777" w:rsidR="0042636D" w:rsidRDefault="0042636D" w:rsidP="000E5BCF">
      <w:pPr>
        <w:jc w:val="center"/>
      </w:pPr>
    </w:p>
    <w:p w14:paraId="18C5F65B" w14:textId="1F084A8E" w:rsidR="000E5BCF" w:rsidRDefault="000E5BCF" w:rsidP="000E5BCF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gamma  = -2 stop -3</w:t>
      </w:r>
    </w:p>
    <w:p w14:paraId="294E06B3" w14:textId="45958357" w:rsidR="006E4835" w:rsidRDefault="006E4835" w:rsidP="000E5BCF">
      <w:pPr>
        <w:jc w:val="center"/>
      </w:pPr>
      <w:r w:rsidRPr="006E4835">
        <w:rPr>
          <w:noProof/>
        </w:rPr>
        <w:drawing>
          <wp:inline distT="0" distB="0" distL="0" distR="0" wp14:anchorId="6CF85095" wp14:editId="0FA13DAB">
            <wp:extent cx="6645910" cy="234886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4F629" w14:textId="7575F00A" w:rsidR="006E4835" w:rsidRDefault="006E4835" w:rsidP="006E4835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2 stop -3</w:t>
      </w:r>
    </w:p>
    <w:p w14:paraId="4886941D" w14:textId="79775EA8" w:rsidR="007544AD" w:rsidRDefault="007544AD" w:rsidP="006E4835">
      <w:pPr>
        <w:jc w:val="center"/>
      </w:pPr>
      <w:r w:rsidRPr="007544AD">
        <w:rPr>
          <w:noProof/>
        </w:rPr>
        <w:drawing>
          <wp:inline distT="0" distB="0" distL="0" distR="0" wp14:anchorId="6CF6EE44" wp14:editId="64633CFF">
            <wp:extent cx="6645910" cy="234886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7A71E" w14:textId="77777777" w:rsidR="0018372F" w:rsidRDefault="0018372F" w:rsidP="001D6689"/>
    <w:p w14:paraId="78DCB697" w14:textId="091ADB9C" w:rsidR="007544AD" w:rsidRDefault="007544AD" w:rsidP="007544AD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2 stop -3</w:t>
      </w:r>
    </w:p>
    <w:p w14:paraId="7377490A" w14:textId="1B47FDC6" w:rsidR="007544AD" w:rsidRDefault="0018372F" w:rsidP="006E4835">
      <w:pPr>
        <w:jc w:val="center"/>
      </w:pPr>
      <w:r w:rsidRPr="0018372F">
        <w:rPr>
          <w:noProof/>
        </w:rPr>
        <w:lastRenderedPageBreak/>
        <w:drawing>
          <wp:inline distT="0" distB="0" distL="0" distR="0" wp14:anchorId="33DF51FF" wp14:editId="212BF2D6">
            <wp:extent cx="6645910" cy="2449830"/>
            <wp:effectExtent l="0" t="0" r="254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99B7" w14:textId="77777777" w:rsidR="001D6689" w:rsidRDefault="001D6689" w:rsidP="00F61C09">
      <w:pPr>
        <w:jc w:val="center"/>
      </w:pPr>
    </w:p>
    <w:p w14:paraId="4E2D749B" w14:textId="77777777" w:rsidR="001D6689" w:rsidRDefault="001D6689" w:rsidP="00F61C09">
      <w:pPr>
        <w:jc w:val="center"/>
      </w:pPr>
    </w:p>
    <w:p w14:paraId="4D886657" w14:textId="77777777" w:rsidR="001D6689" w:rsidRDefault="001D6689" w:rsidP="00F61C09">
      <w:pPr>
        <w:jc w:val="center"/>
      </w:pPr>
    </w:p>
    <w:p w14:paraId="78AEB34F" w14:textId="77777777" w:rsidR="001D6689" w:rsidRDefault="001D6689" w:rsidP="00F61C09">
      <w:pPr>
        <w:jc w:val="center"/>
      </w:pPr>
    </w:p>
    <w:p w14:paraId="6784E41E" w14:textId="77777777" w:rsidR="001D6689" w:rsidRDefault="001D6689" w:rsidP="00F61C09">
      <w:pPr>
        <w:jc w:val="center"/>
      </w:pPr>
    </w:p>
    <w:p w14:paraId="6EB95BE5" w14:textId="703036DA" w:rsidR="00F61C09" w:rsidRDefault="00F61C09" w:rsidP="00F61C09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gamma  = -3 stop -3</w:t>
      </w:r>
    </w:p>
    <w:p w14:paraId="04B52EE1" w14:textId="342EB525" w:rsidR="001D6689" w:rsidRDefault="009241A2" w:rsidP="00F61C09">
      <w:pPr>
        <w:jc w:val="center"/>
      </w:pPr>
      <w:r w:rsidRPr="009241A2">
        <w:rPr>
          <w:noProof/>
        </w:rPr>
        <w:drawing>
          <wp:inline distT="0" distB="0" distL="0" distR="0" wp14:anchorId="7EE82A9F" wp14:editId="50B352E1">
            <wp:extent cx="6645910" cy="2547620"/>
            <wp:effectExtent l="0" t="0" r="2540" b="508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62EFC" w14:textId="0A7F6E3D" w:rsidR="00587C71" w:rsidRDefault="00587C71" w:rsidP="00587C71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3 stop -3</w:t>
      </w:r>
    </w:p>
    <w:p w14:paraId="55B4CE3C" w14:textId="5FB0DB63" w:rsidR="009241A2" w:rsidRDefault="005C112F" w:rsidP="00587C71">
      <w:pPr>
        <w:jc w:val="center"/>
      </w:pPr>
      <w:r w:rsidRPr="005C112F">
        <w:rPr>
          <w:noProof/>
        </w:rPr>
        <w:drawing>
          <wp:inline distT="0" distB="0" distL="0" distR="0" wp14:anchorId="1EDD5536" wp14:editId="25D50236">
            <wp:extent cx="6645910" cy="2550795"/>
            <wp:effectExtent l="0" t="0" r="2540" b="19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92332" w14:textId="28D4A93D" w:rsidR="00587C71" w:rsidRDefault="00587C71" w:rsidP="00587C71">
      <w:pPr>
        <w:jc w:val="center"/>
      </w:pPr>
      <w:r>
        <w:lastRenderedPageBreak/>
        <w:t xml:space="preserve">RBF </w:t>
      </w:r>
      <w:proofErr w:type="gramStart"/>
      <w:r>
        <w:t>cost  =</w:t>
      </w:r>
      <w:proofErr w:type="gramEnd"/>
      <w:r>
        <w:t xml:space="preserve"> 1000 gamma  = -3 stop -3</w:t>
      </w:r>
    </w:p>
    <w:p w14:paraId="34197D46" w14:textId="23CFBE72" w:rsidR="00587C71" w:rsidRDefault="00C6404A" w:rsidP="00587C71">
      <w:pPr>
        <w:jc w:val="center"/>
      </w:pPr>
      <w:r w:rsidRPr="00C6404A">
        <w:rPr>
          <w:noProof/>
        </w:rPr>
        <w:drawing>
          <wp:inline distT="0" distB="0" distL="0" distR="0" wp14:anchorId="73C9CE83" wp14:editId="55F627E2">
            <wp:extent cx="6645910" cy="2416175"/>
            <wp:effectExtent l="0" t="0" r="2540" b="31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A8BE7" w14:textId="77777777" w:rsidR="000F1187" w:rsidRDefault="000F1187" w:rsidP="00587C71">
      <w:pPr>
        <w:jc w:val="center"/>
      </w:pPr>
    </w:p>
    <w:p w14:paraId="1AA6802F" w14:textId="77777777" w:rsidR="00587C71" w:rsidRDefault="00587C71" w:rsidP="005A2EE3"/>
    <w:p w14:paraId="016D5105" w14:textId="77777777" w:rsidR="00587C71" w:rsidRDefault="00587C71" w:rsidP="00587C71">
      <w:pPr>
        <w:jc w:val="center"/>
      </w:pPr>
    </w:p>
    <w:p w14:paraId="06A1C617" w14:textId="77777777" w:rsidR="00587C71" w:rsidRDefault="00587C71" w:rsidP="00587C71">
      <w:pPr>
        <w:jc w:val="center"/>
      </w:pPr>
    </w:p>
    <w:p w14:paraId="1C7855BE" w14:textId="43FCAE71" w:rsidR="00296977" w:rsidRDefault="00296977" w:rsidP="00296977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gamma  = -1 stop -4</w:t>
      </w:r>
    </w:p>
    <w:p w14:paraId="4FBCF0CD" w14:textId="1E6EDAD1" w:rsidR="0098313D" w:rsidRDefault="0098313D" w:rsidP="00296977">
      <w:pPr>
        <w:jc w:val="center"/>
      </w:pPr>
      <w:r w:rsidRPr="00555F27">
        <w:rPr>
          <w:noProof/>
        </w:rPr>
        <w:drawing>
          <wp:inline distT="0" distB="0" distL="0" distR="0" wp14:anchorId="1DCD3E72" wp14:editId="3D980F79">
            <wp:extent cx="6645910" cy="2356485"/>
            <wp:effectExtent l="0" t="0" r="2540" b="571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A9726" w14:textId="0C5C96F5" w:rsidR="00296977" w:rsidRDefault="00296977" w:rsidP="00296977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1 stop -4</w:t>
      </w:r>
    </w:p>
    <w:p w14:paraId="5717DB5E" w14:textId="49477EFD" w:rsidR="00650411" w:rsidRDefault="00650411" w:rsidP="00296977">
      <w:pPr>
        <w:jc w:val="center"/>
      </w:pPr>
      <w:r w:rsidRPr="002933C1">
        <w:rPr>
          <w:noProof/>
        </w:rPr>
        <w:drawing>
          <wp:inline distT="0" distB="0" distL="0" distR="0" wp14:anchorId="56DF8195" wp14:editId="42C4513A">
            <wp:extent cx="6645910" cy="2495550"/>
            <wp:effectExtent l="0" t="0" r="254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71D5" w14:textId="52C72974" w:rsidR="00296977" w:rsidRDefault="00296977" w:rsidP="00296977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1 stop -4</w:t>
      </w:r>
    </w:p>
    <w:p w14:paraId="3D8E2613" w14:textId="11578610" w:rsidR="001B710B" w:rsidRDefault="001B710B" w:rsidP="00296977">
      <w:pPr>
        <w:jc w:val="center"/>
      </w:pPr>
      <w:r w:rsidRPr="0018372F">
        <w:rPr>
          <w:noProof/>
        </w:rPr>
        <w:lastRenderedPageBreak/>
        <w:drawing>
          <wp:inline distT="0" distB="0" distL="0" distR="0" wp14:anchorId="65BEE183" wp14:editId="016A3B6A">
            <wp:extent cx="6645910" cy="2449830"/>
            <wp:effectExtent l="0" t="0" r="2540" b="762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70AF1" w14:textId="77777777" w:rsidR="001D7FE1" w:rsidRDefault="001D7FE1" w:rsidP="00C94864">
      <w:pPr>
        <w:jc w:val="center"/>
      </w:pPr>
    </w:p>
    <w:p w14:paraId="40CB9AD7" w14:textId="77777777" w:rsidR="001D7FE1" w:rsidRDefault="001D7FE1" w:rsidP="00C94864">
      <w:pPr>
        <w:jc w:val="center"/>
      </w:pPr>
    </w:p>
    <w:p w14:paraId="4292C1DA" w14:textId="77777777" w:rsidR="001D7FE1" w:rsidRDefault="001D7FE1" w:rsidP="00C94864">
      <w:pPr>
        <w:jc w:val="center"/>
      </w:pPr>
    </w:p>
    <w:p w14:paraId="59766028" w14:textId="77777777" w:rsidR="001D7FE1" w:rsidRDefault="001D7FE1" w:rsidP="00C94864">
      <w:pPr>
        <w:jc w:val="center"/>
      </w:pPr>
    </w:p>
    <w:p w14:paraId="7FE90546" w14:textId="77777777" w:rsidR="001D7FE1" w:rsidRDefault="001D7FE1" w:rsidP="00C94864">
      <w:pPr>
        <w:jc w:val="center"/>
      </w:pPr>
    </w:p>
    <w:p w14:paraId="538BA7CD" w14:textId="297C57B3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gamma  = -2 stop -4</w:t>
      </w:r>
    </w:p>
    <w:p w14:paraId="223D3EE1" w14:textId="22A1F0D7" w:rsidR="001D7FE1" w:rsidRDefault="001D7FE1" w:rsidP="00C94864">
      <w:pPr>
        <w:jc w:val="center"/>
      </w:pPr>
      <w:r w:rsidRPr="00C6404A">
        <w:rPr>
          <w:noProof/>
        </w:rPr>
        <w:drawing>
          <wp:inline distT="0" distB="0" distL="0" distR="0" wp14:anchorId="39A13D4D" wp14:editId="5AD23A42">
            <wp:extent cx="6645910" cy="2416175"/>
            <wp:effectExtent l="0" t="0" r="2540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155D1" w14:textId="3517E37B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2 stop -4</w:t>
      </w:r>
    </w:p>
    <w:p w14:paraId="707EAE10" w14:textId="46E8877C" w:rsidR="00585921" w:rsidRDefault="00585921" w:rsidP="00C94864">
      <w:pPr>
        <w:jc w:val="center"/>
      </w:pPr>
      <w:r w:rsidRPr="00C6404A">
        <w:rPr>
          <w:noProof/>
        </w:rPr>
        <w:drawing>
          <wp:inline distT="0" distB="0" distL="0" distR="0" wp14:anchorId="61A27AA2" wp14:editId="6D2C8FB6">
            <wp:extent cx="6645910" cy="2416175"/>
            <wp:effectExtent l="0" t="0" r="2540" b="317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5ED72" w14:textId="6B699D44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2 stop -4</w:t>
      </w:r>
    </w:p>
    <w:p w14:paraId="4DC33C01" w14:textId="55E1C768" w:rsidR="00FD3C9C" w:rsidRDefault="00FD3C9C" w:rsidP="00C94864">
      <w:pPr>
        <w:jc w:val="center"/>
      </w:pPr>
      <w:r w:rsidRPr="00C6404A">
        <w:rPr>
          <w:noProof/>
        </w:rPr>
        <w:lastRenderedPageBreak/>
        <w:drawing>
          <wp:inline distT="0" distB="0" distL="0" distR="0" wp14:anchorId="51ABC0D7" wp14:editId="17237723">
            <wp:extent cx="6645910" cy="2416175"/>
            <wp:effectExtent l="0" t="0" r="2540" b="317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7E56" w14:textId="77777777" w:rsidR="00FD3C9C" w:rsidRDefault="00FD3C9C" w:rsidP="00C94864">
      <w:pPr>
        <w:jc w:val="center"/>
      </w:pPr>
    </w:p>
    <w:p w14:paraId="3F7F6C0C" w14:textId="77777777" w:rsidR="00FD3C9C" w:rsidRDefault="00FD3C9C" w:rsidP="00C94864">
      <w:pPr>
        <w:jc w:val="center"/>
      </w:pPr>
    </w:p>
    <w:p w14:paraId="1C122460" w14:textId="77777777" w:rsidR="00FD3C9C" w:rsidRDefault="00FD3C9C" w:rsidP="00C94864">
      <w:pPr>
        <w:jc w:val="center"/>
      </w:pPr>
    </w:p>
    <w:p w14:paraId="48519EF7" w14:textId="77777777" w:rsidR="00FD3C9C" w:rsidRDefault="00FD3C9C" w:rsidP="00C94864">
      <w:pPr>
        <w:jc w:val="center"/>
      </w:pPr>
    </w:p>
    <w:p w14:paraId="4E840CD0" w14:textId="77777777" w:rsidR="00FD3C9C" w:rsidRDefault="00FD3C9C" w:rsidP="00C94864">
      <w:pPr>
        <w:jc w:val="center"/>
      </w:pPr>
    </w:p>
    <w:p w14:paraId="4CE302EF" w14:textId="255947A3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 gamma  = -3 stop -4</w:t>
      </w:r>
    </w:p>
    <w:p w14:paraId="6D1DEDB6" w14:textId="3035537B" w:rsidR="0055715F" w:rsidRDefault="0055715F" w:rsidP="00C94864">
      <w:pPr>
        <w:jc w:val="center"/>
      </w:pPr>
      <w:r w:rsidRPr="00C6404A">
        <w:rPr>
          <w:noProof/>
        </w:rPr>
        <w:drawing>
          <wp:inline distT="0" distB="0" distL="0" distR="0" wp14:anchorId="08D072F9" wp14:editId="2404F812">
            <wp:extent cx="6645910" cy="2416175"/>
            <wp:effectExtent l="0" t="0" r="254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46078" w14:textId="39DDE041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 gamma  = -3 stop -4</w:t>
      </w:r>
    </w:p>
    <w:p w14:paraId="0FF0E52C" w14:textId="27948E5F" w:rsidR="00A9760A" w:rsidRDefault="00A9760A" w:rsidP="00C94864">
      <w:pPr>
        <w:jc w:val="center"/>
      </w:pPr>
      <w:r w:rsidRPr="00C6404A">
        <w:rPr>
          <w:noProof/>
        </w:rPr>
        <w:drawing>
          <wp:inline distT="0" distB="0" distL="0" distR="0" wp14:anchorId="09268DA2" wp14:editId="32E64CE3">
            <wp:extent cx="6645910" cy="2416175"/>
            <wp:effectExtent l="0" t="0" r="2540" b="317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5A6AC" w14:textId="44CE2D57" w:rsidR="00C94864" w:rsidRDefault="00C94864" w:rsidP="00C94864">
      <w:pPr>
        <w:jc w:val="center"/>
      </w:pPr>
      <w:r>
        <w:t xml:space="preserve">RBF </w:t>
      </w:r>
      <w:proofErr w:type="gramStart"/>
      <w:r>
        <w:t>cost  =</w:t>
      </w:r>
      <w:proofErr w:type="gramEnd"/>
      <w:r>
        <w:t xml:space="preserve"> 1000 gamma  = -3 stop -4</w:t>
      </w:r>
    </w:p>
    <w:p w14:paraId="34AE2990" w14:textId="187D53AE" w:rsidR="00934A41" w:rsidRDefault="00934A41" w:rsidP="00C94864">
      <w:pPr>
        <w:jc w:val="center"/>
      </w:pPr>
      <w:r w:rsidRPr="00C6404A">
        <w:rPr>
          <w:noProof/>
        </w:rPr>
        <w:lastRenderedPageBreak/>
        <w:drawing>
          <wp:inline distT="0" distB="0" distL="0" distR="0" wp14:anchorId="1AFFEFF0" wp14:editId="78C06874">
            <wp:extent cx="6645910" cy="2416175"/>
            <wp:effectExtent l="0" t="0" r="2540" b="317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64F66" w14:textId="36EDD7D4" w:rsidR="00C927CD" w:rsidRDefault="0090070D" w:rsidP="0090070D">
      <w:pPr>
        <w:jc w:val="center"/>
      </w:pPr>
      <w:r>
        <w:tab/>
      </w:r>
    </w:p>
    <w:p w14:paraId="6D1483CE" w14:textId="471163AE" w:rsidR="00C927CD" w:rsidRDefault="00C927CD" w:rsidP="00586786">
      <w:pPr>
        <w:jc w:val="center"/>
      </w:pPr>
    </w:p>
    <w:p w14:paraId="0129EF25" w14:textId="40C80541" w:rsidR="00C927CD" w:rsidRDefault="00C927CD" w:rsidP="00586786">
      <w:pPr>
        <w:jc w:val="center"/>
      </w:pPr>
    </w:p>
    <w:p w14:paraId="547E6BE6" w14:textId="10FE4155" w:rsidR="00C927CD" w:rsidRDefault="00C927CD" w:rsidP="00586786">
      <w:pPr>
        <w:jc w:val="center"/>
      </w:pPr>
    </w:p>
    <w:p w14:paraId="539D959C" w14:textId="77777777" w:rsidR="00BF1A29" w:rsidRDefault="00BF1A29" w:rsidP="004F005B"/>
    <w:p w14:paraId="291E0588" w14:textId="77777777" w:rsidR="004F005B" w:rsidRDefault="004F005B" w:rsidP="006B687D"/>
    <w:p w14:paraId="6AB261E8" w14:textId="77777777" w:rsidR="006B687D" w:rsidRDefault="006B687D" w:rsidP="004A43C1"/>
    <w:p w14:paraId="3825FF5D" w14:textId="24C27505" w:rsidR="00C927CD" w:rsidRDefault="00C927CD" w:rsidP="00586786">
      <w:pPr>
        <w:jc w:val="center"/>
      </w:pPr>
    </w:p>
    <w:p w14:paraId="203C78E6" w14:textId="4AF6E100" w:rsidR="00C927CD" w:rsidRDefault="00C927CD" w:rsidP="005A2EE3"/>
    <w:p w14:paraId="720FA18A" w14:textId="77777777" w:rsidR="00C927CD" w:rsidRPr="00522700" w:rsidRDefault="00C927CD" w:rsidP="00586786">
      <w:pPr>
        <w:jc w:val="center"/>
      </w:pPr>
    </w:p>
    <w:sectPr w:rsidR="00C927CD" w:rsidRPr="00522700" w:rsidSect="007153F5">
      <w:pgSz w:w="11906" w:h="16838"/>
      <w:pgMar w:top="42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NLYwsDS2NDMwsTBR0lEKTi0uzszPAykwrgUAKRoR9SwAAAA="/>
  </w:docVars>
  <w:rsids>
    <w:rsidRoot w:val="00FC0233"/>
    <w:rsid w:val="000009AB"/>
    <w:rsid w:val="0003790C"/>
    <w:rsid w:val="0008355F"/>
    <w:rsid w:val="000A044A"/>
    <w:rsid w:val="000A50E6"/>
    <w:rsid w:val="000E490A"/>
    <w:rsid w:val="000E5BCF"/>
    <w:rsid w:val="000F1187"/>
    <w:rsid w:val="00112AF5"/>
    <w:rsid w:val="001364F6"/>
    <w:rsid w:val="00145465"/>
    <w:rsid w:val="00170DA9"/>
    <w:rsid w:val="00170E77"/>
    <w:rsid w:val="0018372F"/>
    <w:rsid w:val="001A7ECE"/>
    <w:rsid w:val="001B710B"/>
    <w:rsid w:val="001D6689"/>
    <w:rsid w:val="001D7FE1"/>
    <w:rsid w:val="001E0E27"/>
    <w:rsid w:val="001E39C5"/>
    <w:rsid w:val="00220BE7"/>
    <w:rsid w:val="00226A39"/>
    <w:rsid w:val="00252293"/>
    <w:rsid w:val="00262202"/>
    <w:rsid w:val="002933C1"/>
    <w:rsid w:val="00296977"/>
    <w:rsid w:val="002A397D"/>
    <w:rsid w:val="002F015D"/>
    <w:rsid w:val="00301D4A"/>
    <w:rsid w:val="003026BE"/>
    <w:rsid w:val="00322888"/>
    <w:rsid w:val="00325997"/>
    <w:rsid w:val="00367F64"/>
    <w:rsid w:val="003C1A7B"/>
    <w:rsid w:val="0041130B"/>
    <w:rsid w:val="0041639E"/>
    <w:rsid w:val="00422CAC"/>
    <w:rsid w:val="0042636D"/>
    <w:rsid w:val="004458A6"/>
    <w:rsid w:val="00470D92"/>
    <w:rsid w:val="0047595D"/>
    <w:rsid w:val="00490450"/>
    <w:rsid w:val="004A43C1"/>
    <w:rsid w:val="004F005B"/>
    <w:rsid w:val="004F3F3A"/>
    <w:rsid w:val="00522700"/>
    <w:rsid w:val="00525BC4"/>
    <w:rsid w:val="00527536"/>
    <w:rsid w:val="005477D2"/>
    <w:rsid w:val="00555F27"/>
    <w:rsid w:val="0055715F"/>
    <w:rsid w:val="00585921"/>
    <w:rsid w:val="00586786"/>
    <w:rsid w:val="00587C71"/>
    <w:rsid w:val="005A2EE3"/>
    <w:rsid w:val="005B0A5E"/>
    <w:rsid w:val="005C112F"/>
    <w:rsid w:val="005D43B3"/>
    <w:rsid w:val="006462C9"/>
    <w:rsid w:val="00650411"/>
    <w:rsid w:val="00673CFB"/>
    <w:rsid w:val="00690578"/>
    <w:rsid w:val="006A23F4"/>
    <w:rsid w:val="006B687D"/>
    <w:rsid w:val="006C58B7"/>
    <w:rsid w:val="006E4835"/>
    <w:rsid w:val="006E51E7"/>
    <w:rsid w:val="006F21C9"/>
    <w:rsid w:val="00706582"/>
    <w:rsid w:val="007153F5"/>
    <w:rsid w:val="007544AD"/>
    <w:rsid w:val="00765CB5"/>
    <w:rsid w:val="00784DB7"/>
    <w:rsid w:val="007F1B5A"/>
    <w:rsid w:val="0082423D"/>
    <w:rsid w:val="0084263D"/>
    <w:rsid w:val="00854499"/>
    <w:rsid w:val="00896126"/>
    <w:rsid w:val="008B2314"/>
    <w:rsid w:val="008C7696"/>
    <w:rsid w:val="0090070D"/>
    <w:rsid w:val="00906C50"/>
    <w:rsid w:val="00913F26"/>
    <w:rsid w:val="009241A2"/>
    <w:rsid w:val="00930DC7"/>
    <w:rsid w:val="00934A41"/>
    <w:rsid w:val="00942C86"/>
    <w:rsid w:val="009763E7"/>
    <w:rsid w:val="0098313D"/>
    <w:rsid w:val="009974B7"/>
    <w:rsid w:val="009A44BB"/>
    <w:rsid w:val="009B76E8"/>
    <w:rsid w:val="009E3087"/>
    <w:rsid w:val="00A37E95"/>
    <w:rsid w:val="00A71853"/>
    <w:rsid w:val="00A75245"/>
    <w:rsid w:val="00A769FB"/>
    <w:rsid w:val="00A81366"/>
    <w:rsid w:val="00A86E24"/>
    <w:rsid w:val="00A9760A"/>
    <w:rsid w:val="00AA407C"/>
    <w:rsid w:val="00AB5EDF"/>
    <w:rsid w:val="00B21E9B"/>
    <w:rsid w:val="00B35228"/>
    <w:rsid w:val="00B41041"/>
    <w:rsid w:val="00BF1A29"/>
    <w:rsid w:val="00BF508A"/>
    <w:rsid w:val="00C145C9"/>
    <w:rsid w:val="00C6404A"/>
    <w:rsid w:val="00C754A0"/>
    <w:rsid w:val="00C927CD"/>
    <w:rsid w:val="00C94864"/>
    <w:rsid w:val="00C94EE4"/>
    <w:rsid w:val="00CD392B"/>
    <w:rsid w:val="00D7472A"/>
    <w:rsid w:val="00D77369"/>
    <w:rsid w:val="00D805AF"/>
    <w:rsid w:val="00D82543"/>
    <w:rsid w:val="00D8469D"/>
    <w:rsid w:val="00DB1BC2"/>
    <w:rsid w:val="00E020DE"/>
    <w:rsid w:val="00E029F9"/>
    <w:rsid w:val="00E03B34"/>
    <w:rsid w:val="00E24F0D"/>
    <w:rsid w:val="00E42391"/>
    <w:rsid w:val="00E43990"/>
    <w:rsid w:val="00E77E0C"/>
    <w:rsid w:val="00E87DB5"/>
    <w:rsid w:val="00EC5D16"/>
    <w:rsid w:val="00ED415D"/>
    <w:rsid w:val="00F27A82"/>
    <w:rsid w:val="00F43E12"/>
    <w:rsid w:val="00F61C09"/>
    <w:rsid w:val="00F90762"/>
    <w:rsid w:val="00FA3CD2"/>
    <w:rsid w:val="00FA471D"/>
    <w:rsid w:val="00FC0233"/>
    <w:rsid w:val="00FD3AFA"/>
    <w:rsid w:val="00FD3C9C"/>
    <w:rsid w:val="00FD5B48"/>
    <w:rsid w:val="00FF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20B99"/>
  <w15:chartTrackingRefBased/>
  <w15:docId w15:val="{03761207-ECF9-4F12-872B-EF6CA1370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009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09AB"/>
    <w:rPr>
      <w:rFonts w:ascii="Courier New" w:eastAsia="Times New Roman" w:hAnsi="Courier New" w:cs="Courier New"/>
      <w:sz w:val="20"/>
      <w:szCs w:val="20"/>
      <w:lang w:eastAsia="en-AU" w:bidi="gu-IN"/>
    </w:rPr>
  </w:style>
  <w:style w:type="character" w:customStyle="1" w:styleId="gnkrckgcgsb">
    <w:name w:val="gnkrckgcgsb"/>
    <w:basedOn w:val="DefaultParagraphFont"/>
    <w:rsid w:val="000009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</TotalTime>
  <Pages>27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sh Rajendrakumar Patel</dc:creator>
  <cp:keywords/>
  <dc:description/>
  <cp:lastModifiedBy>Nandish Rajendrakumar Patel</cp:lastModifiedBy>
  <cp:revision>151</cp:revision>
  <dcterms:created xsi:type="dcterms:W3CDTF">2019-05-11T03:56:00Z</dcterms:created>
  <dcterms:modified xsi:type="dcterms:W3CDTF">2019-05-26T14:04:00Z</dcterms:modified>
</cp:coreProperties>
</file>